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198" w:type="dxa"/>
        <w:tblLayout w:type="fixed"/>
        <w:tblLook w:val="04A0" w:firstRow="1" w:lastRow="0" w:firstColumn="1" w:lastColumn="0" w:noHBand="0" w:noVBand="1"/>
      </w:tblPr>
      <w:tblGrid>
        <w:gridCol w:w="2250"/>
        <w:gridCol w:w="1170"/>
        <w:gridCol w:w="900"/>
        <w:gridCol w:w="1350"/>
        <w:gridCol w:w="2880"/>
        <w:gridCol w:w="1890"/>
      </w:tblGrid>
      <w:tr w:rsidR="00D444AD" w:rsidRPr="00634A77" w:rsidTr="005A0990">
        <w:tc>
          <w:tcPr>
            <w:tcW w:w="1044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44AD" w:rsidRDefault="00ED344D" w:rsidP="004F7158">
            <w:pPr>
              <w:jc w:val="center"/>
              <w:rPr>
                <w:rStyle w:val="fontstyle01"/>
                <w:sz w:val="30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noProof/>
                <w:sz w:val="36"/>
                <w:szCs w:val="36"/>
              </w:rPr>
              <w:drawing>
                <wp:anchor distT="0" distB="0" distL="114300" distR="114300" simplePos="0" relativeHeight="251666432" behindDoc="0" locked="0" layoutInCell="1" allowOverlap="1" wp14:anchorId="32B806B8" wp14:editId="58E68D45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60960</wp:posOffset>
                  </wp:positionV>
                  <wp:extent cx="828675" cy="819150"/>
                  <wp:effectExtent l="0" t="0" r="9525" b="0"/>
                  <wp:wrapNone/>
                  <wp:docPr id="1" name="Picture 1" descr="Prime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ime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D444AD" w:rsidRPr="003F173D">
              <w:rPr>
                <w:rStyle w:val="fontstyle01"/>
                <w:sz w:val="30"/>
                <w:szCs w:val="26"/>
              </w:rPr>
              <w:t>PRIME UNIVERSITY</w:t>
            </w:r>
          </w:p>
          <w:p w:rsidR="00D444AD" w:rsidRPr="00634A77" w:rsidRDefault="00D444AD" w:rsidP="004F7158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30"/>
                <w:szCs w:val="26"/>
              </w:rPr>
              <w:t>Faculty of Social Sciences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 w:rsidRPr="00C934E3">
              <w:rPr>
                <w:rStyle w:val="fontstyle01"/>
                <w:sz w:val="28"/>
                <w:szCs w:val="26"/>
              </w:rPr>
              <w:t>Department of Education</w:t>
            </w:r>
          </w:p>
          <w:p w:rsidR="00D444AD" w:rsidRPr="00634A77" w:rsidRDefault="00D444AD" w:rsidP="004F7158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26"/>
                <w:szCs w:val="26"/>
              </w:rPr>
              <w:t>Routine of the Mid Term</w:t>
            </w:r>
            <w:r w:rsidRPr="00634A77">
              <w:rPr>
                <w:rStyle w:val="fontstyle01"/>
                <w:sz w:val="26"/>
                <w:szCs w:val="26"/>
              </w:rPr>
              <w:t xml:space="preserve"> Examination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 w:rsidR="003C52DE">
              <w:rPr>
                <w:rStyle w:val="fontstyle01"/>
                <w:sz w:val="26"/>
                <w:szCs w:val="26"/>
              </w:rPr>
              <w:t>Semester: S</w:t>
            </w:r>
            <w:r w:rsidR="00B427A0">
              <w:rPr>
                <w:rStyle w:val="fontstyle01"/>
                <w:sz w:val="26"/>
                <w:szCs w:val="26"/>
              </w:rPr>
              <w:t>ummer</w:t>
            </w:r>
            <w:r>
              <w:rPr>
                <w:rStyle w:val="fontstyle01"/>
                <w:sz w:val="26"/>
                <w:szCs w:val="26"/>
              </w:rPr>
              <w:t xml:space="preserve"> 202</w:t>
            </w:r>
            <w:r w:rsidR="006D286E">
              <w:rPr>
                <w:rStyle w:val="fontstyle01"/>
                <w:sz w:val="26"/>
                <w:szCs w:val="26"/>
              </w:rPr>
              <w:t>3</w:t>
            </w:r>
          </w:p>
          <w:p w:rsidR="00D444AD" w:rsidRDefault="00D444AD" w:rsidP="00E3693D">
            <w:pPr>
              <w:jc w:val="center"/>
              <w:rPr>
                <w:rStyle w:val="fontstyle01"/>
                <w:sz w:val="26"/>
                <w:szCs w:val="26"/>
              </w:rPr>
            </w:pPr>
          </w:p>
          <w:p w:rsidR="00CE02CC" w:rsidRPr="00634A77" w:rsidRDefault="00CE02CC" w:rsidP="00E3693D">
            <w:pPr>
              <w:jc w:val="center"/>
              <w:rPr>
                <w:rStyle w:val="fontstyle01"/>
                <w:sz w:val="26"/>
                <w:szCs w:val="26"/>
              </w:rPr>
            </w:pPr>
            <w:r w:rsidRPr="00634A77">
              <w:rPr>
                <w:rStyle w:val="fontstyle01"/>
                <w:sz w:val="26"/>
                <w:szCs w:val="26"/>
              </w:rPr>
              <w:t>Program: B</w:t>
            </w:r>
            <w:r>
              <w:rPr>
                <w:rStyle w:val="fontstyle01"/>
                <w:sz w:val="26"/>
                <w:szCs w:val="26"/>
              </w:rPr>
              <w:t xml:space="preserve">achelor of </w:t>
            </w:r>
            <w:r w:rsidRPr="00634A77">
              <w:rPr>
                <w:rStyle w:val="fontstyle01"/>
                <w:sz w:val="26"/>
                <w:szCs w:val="26"/>
              </w:rPr>
              <w:t>Ed</w:t>
            </w:r>
            <w:r>
              <w:rPr>
                <w:rStyle w:val="fontstyle01"/>
                <w:sz w:val="26"/>
                <w:szCs w:val="26"/>
              </w:rPr>
              <w:t>ucation (</w:t>
            </w:r>
            <w:proofErr w:type="spellStart"/>
            <w:r>
              <w:rPr>
                <w:rStyle w:val="fontstyle01"/>
                <w:sz w:val="26"/>
                <w:szCs w:val="26"/>
              </w:rPr>
              <w:t>BEd</w:t>
            </w:r>
            <w:proofErr w:type="spellEnd"/>
            <w:r>
              <w:rPr>
                <w:rStyle w:val="fontstyle01"/>
                <w:sz w:val="26"/>
                <w:szCs w:val="26"/>
              </w:rPr>
              <w:t>)</w:t>
            </w:r>
          </w:p>
        </w:tc>
      </w:tr>
      <w:tr w:rsidR="006C5989" w:rsidRPr="00634A77" w:rsidTr="005A0990"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E649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E649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FF31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Room No</w:t>
            </w:r>
            <w:r w:rsidR="00E6492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.</w:t>
            </w:r>
            <w:r w:rsidRPr="00FF31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 xml:space="preserve"> &amp; Student</w:t>
            </w:r>
            <w:r w:rsidR="005A099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s</w:t>
            </w:r>
            <w:bookmarkStart w:id="0" w:name="_GoBack"/>
            <w:bookmarkEnd w:id="0"/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E649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E649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288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E649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E649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</w:p>
        </w:tc>
      </w:tr>
      <w:tr w:rsidR="00CE02CC" w:rsidRPr="00634A77" w:rsidTr="005A0990">
        <w:trPr>
          <w:trHeight w:val="1104"/>
        </w:trPr>
        <w:tc>
          <w:tcPr>
            <w:tcW w:w="2250" w:type="dxa"/>
            <w:vAlign w:val="center"/>
          </w:tcPr>
          <w:p w:rsidR="00CE02CC" w:rsidRPr="00634A77" w:rsidRDefault="00CE02CC" w:rsidP="00D348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1.07.2023</w:t>
            </w:r>
          </w:p>
          <w:p w:rsidR="00CE02CC" w:rsidRPr="00634A77" w:rsidRDefault="00CE02CC" w:rsidP="00D348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CE02CC" w:rsidRPr="00634A77" w:rsidRDefault="00CE02CC" w:rsidP="005F6C6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</w:t>
            </w:r>
            <w:r w:rsidR="005F6C69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00am-1</w:t>
            </w:r>
            <w:r w:rsidR="005F6C69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15</w:t>
            </w:r>
            <w:r w:rsidR="005F6C69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a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170" w:type="dxa"/>
            <w:vAlign w:val="center"/>
          </w:tcPr>
          <w:p w:rsidR="00CE02CC" w:rsidRPr="00634A77" w:rsidRDefault="001500FC" w:rsidP="00E7025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9</w:t>
            </w:r>
            <w:r w:rsidR="00886C2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(8)</w:t>
            </w:r>
          </w:p>
        </w:tc>
        <w:tc>
          <w:tcPr>
            <w:tcW w:w="900" w:type="dxa"/>
            <w:vAlign w:val="center"/>
          </w:tcPr>
          <w:p w:rsidR="00CE02CC" w:rsidRPr="00634A77" w:rsidRDefault="00CE02CC" w:rsidP="00F86F3D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350" w:type="dxa"/>
            <w:vAlign w:val="center"/>
          </w:tcPr>
          <w:p w:rsidR="00CE02CC" w:rsidRPr="00634A77" w:rsidRDefault="00CE02CC" w:rsidP="00315B9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21</w:t>
            </w:r>
          </w:p>
        </w:tc>
        <w:tc>
          <w:tcPr>
            <w:tcW w:w="2880" w:type="dxa"/>
            <w:vAlign w:val="center"/>
          </w:tcPr>
          <w:p w:rsidR="00CE02CC" w:rsidRPr="00A2707D" w:rsidRDefault="00CE02CC" w:rsidP="00FA26E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A2707D">
              <w:rPr>
                <w:rFonts w:ascii="Times New Roman" w:hAnsi="Times New Roman" w:cs="Times New Roman"/>
                <w:b/>
                <w:sz w:val="24"/>
                <w:szCs w:val="24"/>
              </w:rPr>
              <w:t>Advanced 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aching Methods and Techniques </w:t>
            </w:r>
          </w:p>
        </w:tc>
        <w:tc>
          <w:tcPr>
            <w:tcW w:w="1890" w:type="dxa"/>
            <w:vAlign w:val="center"/>
          </w:tcPr>
          <w:p w:rsidR="00CE02CC" w:rsidRPr="00634A77" w:rsidRDefault="00CE02CC" w:rsidP="00FA26E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bia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omen</w:t>
            </w:r>
            <w:proofErr w:type="spellEnd"/>
          </w:p>
        </w:tc>
      </w:tr>
    </w:tbl>
    <w:p w:rsidR="00F03382" w:rsidRPr="005028B0" w:rsidRDefault="00F03382" w:rsidP="00C43101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3D6EFA" w:rsidRDefault="003D6EFA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p w:rsidR="0089482F" w:rsidRDefault="0089482F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  <w:r w:rsidRPr="00634A77">
        <w:rPr>
          <w:rStyle w:val="fontstyle01"/>
          <w:sz w:val="26"/>
          <w:szCs w:val="26"/>
        </w:rPr>
        <w:t xml:space="preserve">Program: </w:t>
      </w:r>
      <w:r>
        <w:rPr>
          <w:rStyle w:val="fontstyle01"/>
          <w:sz w:val="26"/>
          <w:szCs w:val="26"/>
        </w:rPr>
        <w:t xml:space="preserve">Master </w:t>
      </w:r>
      <w:r>
        <w:rPr>
          <w:rStyle w:val="fontstyle01"/>
          <w:sz w:val="26"/>
          <w:szCs w:val="26"/>
        </w:rPr>
        <w:t xml:space="preserve">of </w:t>
      </w:r>
      <w:r w:rsidRPr="00634A77">
        <w:rPr>
          <w:rStyle w:val="fontstyle01"/>
          <w:sz w:val="26"/>
          <w:szCs w:val="26"/>
        </w:rPr>
        <w:t>Ed</w:t>
      </w:r>
      <w:r w:rsidR="00135BCC">
        <w:rPr>
          <w:rStyle w:val="fontstyle01"/>
          <w:sz w:val="26"/>
          <w:szCs w:val="26"/>
        </w:rPr>
        <w:t>ucation (M</w:t>
      </w:r>
      <w:r>
        <w:rPr>
          <w:rStyle w:val="fontstyle01"/>
          <w:sz w:val="26"/>
          <w:szCs w:val="26"/>
        </w:rPr>
        <w:t>Ed)</w:t>
      </w:r>
    </w:p>
    <w:tbl>
      <w:tblPr>
        <w:tblStyle w:val="TableGrid"/>
        <w:tblW w:w="0" w:type="auto"/>
        <w:tblInd w:w="198" w:type="dxa"/>
        <w:tblLayout w:type="fixed"/>
        <w:tblLook w:val="04A0" w:firstRow="1" w:lastRow="0" w:firstColumn="1" w:lastColumn="0" w:noHBand="0" w:noVBand="1"/>
      </w:tblPr>
      <w:tblGrid>
        <w:gridCol w:w="2250"/>
        <w:gridCol w:w="1170"/>
        <w:gridCol w:w="900"/>
        <w:gridCol w:w="1350"/>
        <w:gridCol w:w="2880"/>
        <w:gridCol w:w="1890"/>
      </w:tblGrid>
      <w:tr w:rsidR="0089482F" w:rsidRPr="00634A77" w:rsidTr="005A0990"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:rsidR="0089482F" w:rsidRPr="00634A77" w:rsidRDefault="0089482F" w:rsidP="0075244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vAlign w:val="center"/>
          </w:tcPr>
          <w:p w:rsidR="0089482F" w:rsidRPr="00634A77" w:rsidRDefault="0089482F" w:rsidP="0075244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FF31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Room No</w:t>
            </w:r>
            <w:r w:rsidR="00E6492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.</w:t>
            </w:r>
            <w:r w:rsidRPr="00FF31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 xml:space="preserve"> &amp; Student</w:t>
            </w:r>
            <w:r w:rsidR="005A099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s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89482F" w:rsidRPr="00634A77" w:rsidRDefault="0089482F" w:rsidP="0075244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:rsidR="0089482F" w:rsidRPr="00634A77" w:rsidRDefault="0089482F" w:rsidP="0075244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2880" w:type="dxa"/>
            <w:tcBorders>
              <w:top w:val="single" w:sz="4" w:space="0" w:color="auto"/>
            </w:tcBorders>
            <w:vAlign w:val="center"/>
          </w:tcPr>
          <w:p w:rsidR="0089482F" w:rsidRPr="00634A77" w:rsidRDefault="0089482F" w:rsidP="0075244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:rsidR="0089482F" w:rsidRPr="00634A77" w:rsidRDefault="0089482F" w:rsidP="0075244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</w:p>
        </w:tc>
      </w:tr>
      <w:tr w:rsidR="00F16C64" w:rsidRPr="00634A77" w:rsidTr="005A0990">
        <w:trPr>
          <w:trHeight w:val="1104"/>
        </w:trPr>
        <w:tc>
          <w:tcPr>
            <w:tcW w:w="2250" w:type="dxa"/>
            <w:vAlign w:val="center"/>
          </w:tcPr>
          <w:p w:rsidR="00F16C64" w:rsidRPr="00634A77" w:rsidRDefault="00F16C64" w:rsidP="0075244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1.07.2023</w:t>
            </w:r>
          </w:p>
          <w:p w:rsidR="00F16C64" w:rsidRPr="00634A77" w:rsidRDefault="00F16C64" w:rsidP="0075244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F16C64" w:rsidRPr="00634A77" w:rsidRDefault="00F16C64" w:rsidP="0075244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00am-11:15a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170" w:type="dxa"/>
            <w:vAlign w:val="center"/>
          </w:tcPr>
          <w:p w:rsidR="00F16C64" w:rsidRPr="00634A77" w:rsidRDefault="00F16C64" w:rsidP="002E566D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9 (</w:t>
            </w:r>
            <w:r w:rsidR="002E566D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00" w:type="dxa"/>
            <w:vAlign w:val="center"/>
          </w:tcPr>
          <w:p w:rsidR="00F16C64" w:rsidRPr="00634A77" w:rsidRDefault="00F16C64" w:rsidP="005B1C9A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350" w:type="dxa"/>
            <w:vAlign w:val="center"/>
          </w:tcPr>
          <w:p w:rsidR="00F16C64" w:rsidRPr="00634A77" w:rsidRDefault="00F16C64" w:rsidP="0075244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220</w:t>
            </w:r>
          </w:p>
        </w:tc>
        <w:tc>
          <w:tcPr>
            <w:tcW w:w="2880" w:type="dxa"/>
            <w:vAlign w:val="center"/>
          </w:tcPr>
          <w:p w:rsidR="00F16C64" w:rsidRPr="00FA26E0" w:rsidRDefault="00F16C64" w:rsidP="007524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e-Primary and Primary Education </w:t>
            </w:r>
          </w:p>
        </w:tc>
        <w:tc>
          <w:tcPr>
            <w:tcW w:w="1890" w:type="dxa"/>
            <w:vAlign w:val="center"/>
          </w:tcPr>
          <w:p w:rsidR="00F16C64" w:rsidRPr="00634A77" w:rsidRDefault="00F16C64" w:rsidP="0075244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Prof. Dr. Md. Abdul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leque</w:t>
            </w:r>
            <w:proofErr w:type="spellEnd"/>
          </w:p>
        </w:tc>
      </w:tr>
      <w:tr w:rsidR="004A6D56" w:rsidRPr="00634A77" w:rsidTr="005A0990">
        <w:trPr>
          <w:trHeight w:val="1104"/>
        </w:trPr>
        <w:tc>
          <w:tcPr>
            <w:tcW w:w="2250" w:type="dxa"/>
            <w:vAlign w:val="center"/>
          </w:tcPr>
          <w:p w:rsidR="004A6D56" w:rsidRPr="00634A77" w:rsidRDefault="004A6D56" w:rsidP="00D3456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1.07.2023</w:t>
            </w:r>
          </w:p>
          <w:p w:rsidR="004A6D56" w:rsidRPr="00634A77" w:rsidRDefault="004A6D56" w:rsidP="00D3456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4A6D56" w:rsidRDefault="004A6D56" w:rsidP="00D3456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p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-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4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15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170" w:type="dxa"/>
            <w:vAlign w:val="center"/>
          </w:tcPr>
          <w:p w:rsidR="004A6D56" w:rsidRPr="00634A77" w:rsidRDefault="004A6D56" w:rsidP="0075244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9 (2)</w:t>
            </w:r>
          </w:p>
        </w:tc>
        <w:tc>
          <w:tcPr>
            <w:tcW w:w="900" w:type="dxa"/>
            <w:vAlign w:val="center"/>
          </w:tcPr>
          <w:p w:rsidR="004A6D56" w:rsidRPr="00634A77" w:rsidRDefault="004A6D56" w:rsidP="0075244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350" w:type="dxa"/>
            <w:vAlign w:val="center"/>
          </w:tcPr>
          <w:p w:rsidR="004A6D56" w:rsidRPr="00634A77" w:rsidRDefault="004A6D56" w:rsidP="004A6D56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22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3</w:t>
            </w:r>
          </w:p>
        </w:tc>
        <w:tc>
          <w:tcPr>
            <w:tcW w:w="2880" w:type="dxa"/>
            <w:vAlign w:val="center"/>
          </w:tcPr>
          <w:p w:rsidR="004A6D56" w:rsidRPr="00A2707D" w:rsidRDefault="001D01DF" w:rsidP="007524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Advanced Educational Measurement &amp; Evaluation</w:t>
            </w:r>
          </w:p>
        </w:tc>
        <w:tc>
          <w:tcPr>
            <w:tcW w:w="1890" w:type="dxa"/>
            <w:vAlign w:val="center"/>
          </w:tcPr>
          <w:p w:rsidR="004A6D56" w:rsidRDefault="001D01DF" w:rsidP="0075244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Islam</w:t>
            </w:r>
          </w:p>
        </w:tc>
      </w:tr>
    </w:tbl>
    <w:p w:rsidR="0089482F" w:rsidRPr="005028B0" w:rsidRDefault="0089482F" w:rsidP="0089482F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89482F" w:rsidRDefault="0089482F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p w:rsidR="0089482F" w:rsidRDefault="0089482F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p w:rsidR="00DC0C72" w:rsidRPr="00792670" w:rsidRDefault="00DC0C72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tbl>
      <w:tblPr>
        <w:tblStyle w:val="TableGrid"/>
        <w:tblW w:w="11126" w:type="dxa"/>
        <w:tblInd w:w="198" w:type="dxa"/>
        <w:tblLook w:val="04A0" w:firstRow="1" w:lastRow="0" w:firstColumn="1" w:lastColumn="0" w:noHBand="0" w:noVBand="1"/>
      </w:tblPr>
      <w:tblGrid>
        <w:gridCol w:w="5731"/>
        <w:gridCol w:w="659"/>
        <w:gridCol w:w="4230"/>
        <w:gridCol w:w="506"/>
      </w:tblGrid>
      <w:tr w:rsidR="00571988" w:rsidRPr="00634A77" w:rsidTr="0084709B">
        <w:trPr>
          <w:gridAfter w:val="1"/>
          <w:wAfter w:w="506" w:type="dxa"/>
        </w:trPr>
        <w:tc>
          <w:tcPr>
            <w:tcW w:w="63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71988" w:rsidRPr="00634A77" w:rsidRDefault="00571988" w:rsidP="004378E7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Islam   </w:t>
            </w:r>
          </w:p>
          <w:p w:rsidR="00571988" w:rsidRPr="00381CDE" w:rsidRDefault="00571988" w:rsidP="004378E7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</w:pPr>
            <w:r w:rsidRPr="00381CDE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Lecturer &amp; Program Coordinator</w:t>
            </w:r>
          </w:p>
          <w:p w:rsidR="00571988" w:rsidRPr="00634A77" w:rsidRDefault="00571988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381CDE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Department of Education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:rsidR="00571988" w:rsidRPr="000C15F7" w:rsidRDefault="00571988" w:rsidP="004378E7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Prof Dr Md. Abdul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aleque</w:t>
            </w:r>
            <w:proofErr w:type="spellEnd"/>
          </w:p>
          <w:p w:rsidR="00571988" w:rsidRPr="00634A77" w:rsidRDefault="00571988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Head </w:t>
            </w:r>
          </w:p>
          <w:p w:rsidR="00571988" w:rsidRPr="00634A77" w:rsidRDefault="00571988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Department of Education</w:t>
            </w:r>
          </w:p>
        </w:tc>
      </w:tr>
      <w:tr w:rsidR="0055763D" w:rsidRPr="00634A77" w:rsidTr="0084709B">
        <w:tc>
          <w:tcPr>
            <w:tcW w:w="1112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E3174" w:rsidRDefault="003E3174" w:rsidP="003F173D">
            <w:pPr>
              <w:rPr>
                <w:rFonts w:ascii="Times New Roman" w:hAnsi="Times New Roman" w:cs="Times New Roman"/>
                <w:bCs/>
              </w:rPr>
            </w:pPr>
          </w:p>
          <w:p w:rsidR="003E3174" w:rsidRPr="003F173D" w:rsidRDefault="003E3174" w:rsidP="003F173D">
            <w:pPr>
              <w:rPr>
                <w:rFonts w:ascii="Times New Roman" w:hAnsi="Times New Roman" w:cs="Times New Roman"/>
                <w:bCs/>
              </w:rPr>
            </w:pPr>
          </w:p>
          <w:p w:rsidR="0055763D" w:rsidRPr="003F173D" w:rsidRDefault="0055763D" w:rsidP="003F173D">
            <w:pPr>
              <w:rPr>
                <w:rFonts w:ascii="Times New Roman" w:hAnsi="Times New Roman" w:cs="Times New Roman"/>
                <w:bCs/>
                <w:color w:val="000000"/>
              </w:rPr>
            </w:pPr>
            <w:r w:rsidRPr="003F173D">
              <w:rPr>
                <w:rFonts w:ascii="Times New Roman" w:hAnsi="Times New Roman" w:cs="Times New Roman"/>
                <w:bCs/>
              </w:rPr>
              <w:t>Copy forwarded for information and necessary action to:</w:t>
            </w:r>
          </w:p>
        </w:tc>
      </w:tr>
      <w:tr w:rsidR="0055763D" w:rsidRPr="00634A77" w:rsidTr="0084709B">
        <w:tc>
          <w:tcPr>
            <w:tcW w:w="5731" w:type="dxa"/>
            <w:tcBorders>
              <w:top w:val="nil"/>
              <w:left w:val="nil"/>
              <w:bottom w:val="nil"/>
              <w:right w:val="nil"/>
            </w:tcBorders>
          </w:tcPr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Controller of Examinations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S to Vice Chancello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 xml:space="preserve">PA to Chairman, BOT 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A to Treasurer</w:t>
            </w:r>
          </w:p>
        </w:tc>
        <w:tc>
          <w:tcPr>
            <w:tcW w:w="539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D55B7" w:rsidRDefault="001D55B7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an</w:t>
            </w:r>
            <w:r w:rsidR="00CC0C56">
              <w:rPr>
                <w:rFonts w:ascii="Times New Roman" w:hAnsi="Times New Roman" w:cs="Times New Roman"/>
              </w:rPr>
              <w:t>, Faculty of Arts &amp; Social Sciences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Registra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Accounts office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Notice Board</w:t>
            </w:r>
          </w:p>
          <w:p w:rsidR="005576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Office copy</w:t>
            </w:r>
          </w:p>
          <w:p w:rsidR="00D95EAC" w:rsidRPr="003F173D" w:rsidRDefault="00D95EAC" w:rsidP="00D95EAC">
            <w:pPr>
              <w:ind w:left="720"/>
              <w:rPr>
                <w:rFonts w:ascii="Times New Roman" w:hAnsi="Times New Roman" w:cs="Times New Roman"/>
              </w:rPr>
            </w:pPr>
          </w:p>
        </w:tc>
      </w:tr>
    </w:tbl>
    <w:p w:rsidR="00BC58DD" w:rsidRDefault="00BC58DD"/>
    <w:sectPr w:rsidR="00BC58DD" w:rsidSect="00E31F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007E2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BF218C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70C5A7E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E32639E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900ABD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9145D8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2MbcwNbS0MDI1MDdW0lEKTi0uzszPAykwqQUA98mIFSwAAAA="/>
  </w:docVars>
  <w:rsids>
    <w:rsidRoot w:val="00394EAF"/>
    <w:rsid w:val="00001988"/>
    <w:rsid w:val="0000371B"/>
    <w:rsid w:val="000153A1"/>
    <w:rsid w:val="00016958"/>
    <w:rsid w:val="00026A6D"/>
    <w:rsid w:val="00027B34"/>
    <w:rsid w:val="00032ED4"/>
    <w:rsid w:val="00061179"/>
    <w:rsid w:val="0006433B"/>
    <w:rsid w:val="000A1D0B"/>
    <w:rsid w:val="000A695A"/>
    <w:rsid w:val="000C15F7"/>
    <w:rsid w:val="000D22F4"/>
    <w:rsid w:val="000D7891"/>
    <w:rsid w:val="000D7B97"/>
    <w:rsid w:val="00107D21"/>
    <w:rsid w:val="00130F5E"/>
    <w:rsid w:val="00133F15"/>
    <w:rsid w:val="00135BCC"/>
    <w:rsid w:val="001500FC"/>
    <w:rsid w:val="001518D3"/>
    <w:rsid w:val="00153F35"/>
    <w:rsid w:val="001710B3"/>
    <w:rsid w:val="0019033E"/>
    <w:rsid w:val="001A5D49"/>
    <w:rsid w:val="001A7344"/>
    <w:rsid w:val="001B241F"/>
    <w:rsid w:val="001C0957"/>
    <w:rsid w:val="001D01DF"/>
    <w:rsid w:val="001D55B7"/>
    <w:rsid w:val="001D783E"/>
    <w:rsid w:val="001E0048"/>
    <w:rsid w:val="001F6416"/>
    <w:rsid w:val="00201732"/>
    <w:rsid w:val="0020308A"/>
    <w:rsid w:val="002137DD"/>
    <w:rsid w:val="00216F46"/>
    <w:rsid w:val="0022482B"/>
    <w:rsid w:val="00227A92"/>
    <w:rsid w:val="002423B2"/>
    <w:rsid w:val="00246C3C"/>
    <w:rsid w:val="00254FD5"/>
    <w:rsid w:val="002921D2"/>
    <w:rsid w:val="002A125D"/>
    <w:rsid w:val="002B2F54"/>
    <w:rsid w:val="002B3E69"/>
    <w:rsid w:val="002E566D"/>
    <w:rsid w:val="002F1B40"/>
    <w:rsid w:val="003053F5"/>
    <w:rsid w:val="00315B99"/>
    <w:rsid w:val="00321B9C"/>
    <w:rsid w:val="0032349A"/>
    <w:rsid w:val="00337BBA"/>
    <w:rsid w:val="003463EB"/>
    <w:rsid w:val="00381CDE"/>
    <w:rsid w:val="00393063"/>
    <w:rsid w:val="00394EAF"/>
    <w:rsid w:val="003A0DE7"/>
    <w:rsid w:val="003B04A9"/>
    <w:rsid w:val="003C52DE"/>
    <w:rsid w:val="003D628D"/>
    <w:rsid w:val="003D6EFA"/>
    <w:rsid w:val="003E1264"/>
    <w:rsid w:val="003E3174"/>
    <w:rsid w:val="003F093D"/>
    <w:rsid w:val="003F09AE"/>
    <w:rsid w:val="003F173D"/>
    <w:rsid w:val="00413637"/>
    <w:rsid w:val="00427102"/>
    <w:rsid w:val="00433293"/>
    <w:rsid w:val="004378E7"/>
    <w:rsid w:val="00443F3A"/>
    <w:rsid w:val="0045254B"/>
    <w:rsid w:val="00474BC5"/>
    <w:rsid w:val="00475B0C"/>
    <w:rsid w:val="004770A3"/>
    <w:rsid w:val="0048060F"/>
    <w:rsid w:val="004A5AF1"/>
    <w:rsid w:val="004A6D56"/>
    <w:rsid w:val="004B42DA"/>
    <w:rsid w:val="004C6C81"/>
    <w:rsid w:val="004D1997"/>
    <w:rsid w:val="004D760F"/>
    <w:rsid w:val="004E4C7A"/>
    <w:rsid w:val="004E784C"/>
    <w:rsid w:val="004E78ED"/>
    <w:rsid w:val="004F110F"/>
    <w:rsid w:val="004F7158"/>
    <w:rsid w:val="004F7FEA"/>
    <w:rsid w:val="005028B0"/>
    <w:rsid w:val="005249A5"/>
    <w:rsid w:val="0053546B"/>
    <w:rsid w:val="005411EA"/>
    <w:rsid w:val="0054738D"/>
    <w:rsid w:val="005548BB"/>
    <w:rsid w:val="0055763D"/>
    <w:rsid w:val="00570847"/>
    <w:rsid w:val="00571178"/>
    <w:rsid w:val="00571988"/>
    <w:rsid w:val="00583D96"/>
    <w:rsid w:val="005A0990"/>
    <w:rsid w:val="005A55D8"/>
    <w:rsid w:val="005B1C9A"/>
    <w:rsid w:val="005E22B8"/>
    <w:rsid w:val="005F6C69"/>
    <w:rsid w:val="00604B41"/>
    <w:rsid w:val="00604DE1"/>
    <w:rsid w:val="00605ECC"/>
    <w:rsid w:val="00634A77"/>
    <w:rsid w:val="0065383C"/>
    <w:rsid w:val="00670E84"/>
    <w:rsid w:val="00677D0B"/>
    <w:rsid w:val="006A48DC"/>
    <w:rsid w:val="006B0784"/>
    <w:rsid w:val="006C5989"/>
    <w:rsid w:val="006C5A26"/>
    <w:rsid w:val="006C68D4"/>
    <w:rsid w:val="006D286E"/>
    <w:rsid w:val="006F09C1"/>
    <w:rsid w:val="006F30C9"/>
    <w:rsid w:val="006F7D64"/>
    <w:rsid w:val="0070109C"/>
    <w:rsid w:val="0070775B"/>
    <w:rsid w:val="0071416D"/>
    <w:rsid w:val="00777138"/>
    <w:rsid w:val="00792670"/>
    <w:rsid w:val="007A5633"/>
    <w:rsid w:val="007B762C"/>
    <w:rsid w:val="007C1694"/>
    <w:rsid w:val="007C79BE"/>
    <w:rsid w:val="007F6529"/>
    <w:rsid w:val="00807EB5"/>
    <w:rsid w:val="00822341"/>
    <w:rsid w:val="0082525A"/>
    <w:rsid w:val="0084709B"/>
    <w:rsid w:val="0085660D"/>
    <w:rsid w:val="008656F5"/>
    <w:rsid w:val="00882B7B"/>
    <w:rsid w:val="00886C2C"/>
    <w:rsid w:val="00887461"/>
    <w:rsid w:val="0089054B"/>
    <w:rsid w:val="00890EDD"/>
    <w:rsid w:val="0089482F"/>
    <w:rsid w:val="0089716F"/>
    <w:rsid w:val="008A02A1"/>
    <w:rsid w:val="008A63FF"/>
    <w:rsid w:val="008C0A6D"/>
    <w:rsid w:val="008F096E"/>
    <w:rsid w:val="008F6682"/>
    <w:rsid w:val="00911B0C"/>
    <w:rsid w:val="00927EB7"/>
    <w:rsid w:val="0093283A"/>
    <w:rsid w:val="00950CA6"/>
    <w:rsid w:val="00956A50"/>
    <w:rsid w:val="009758F2"/>
    <w:rsid w:val="009B4B66"/>
    <w:rsid w:val="009F6970"/>
    <w:rsid w:val="00A07DDD"/>
    <w:rsid w:val="00A2707D"/>
    <w:rsid w:val="00A36A91"/>
    <w:rsid w:val="00A43B94"/>
    <w:rsid w:val="00A45256"/>
    <w:rsid w:val="00A47C65"/>
    <w:rsid w:val="00A510B0"/>
    <w:rsid w:val="00A6226C"/>
    <w:rsid w:val="00A704E4"/>
    <w:rsid w:val="00A8375A"/>
    <w:rsid w:val="00A94876"/>
    <w:rsid w:val="00AB0937"/>
    <w:rsid w:val="00AB1570"/>
    <w:rsid w:val="00AB4903"/>
    <w:rsid w:val="00AB71F9"/>
    <w:rsid w:val="00AC7534"/>
    <w:rsid w:val="00AD1261"/>
    <w:rsid w:val="00AD43DF"/>
    <w:rsid w:val="00AF4518"/>
    <w:rsid w:val="00B01635"/>
    <w:rsid w:val="00B06198"/>
    <w:rsid w:val="00B15524"/>
    <w:rsid w:val="00B3175F"/>
    <w:rsid w:val="00B427A0"/>
    <w:rsid w:val="00B502BE"/>
    <w:rsid w:val="00B52015"/>
    <w:rsid w:val="00B55782"/>
    <w:rsid w:val="00B675A2"/>
    <w:rsid w:val="00B71C9E"/>
    <w:rsid w:val="00B736D6"/>
    <w:rsid w:val="00B92E9C"/>
    <w:rsid w:val="00B94BED"/>
    <w:rsid w:val="00BA2023"/>
    <w:rsid w:val="00BB71A8"/>
    <w:rsid w:val="00BC0C79"/>
    <w:rsid w:val="00BC172D"/>
    <w:rsid w:val="00BC58DD"/>
    <w:rsid w:val="00BC7F6F"/>
    <w:rsid w:val="00BE3B57"/>
    <w:rsid w:val="00BF2BF2"/>
    <w:rsid w:val="00BF50DE"/>
    <w:rsid w:val="00C1069F"/>
    <w:rsid w:val="00C127C3"/>
    <w:rsid w:val="00C144DB"/>
    <w:rsid w:val="00C32169"/>
    <w:rsid w:val="00C3734C"/>
    <w:rsid w:val="00C43101"/>
    <w:rsid w:val="00C57E7F"/>
    <w:rsid w:val="00C6653F"/>
    <w:rsid w:val="00C934E3"/>
    <w:rsid w:val="00C964E6"/>
    <w:rsid w:val="00CA028B"/>
    <w:rsid w:val="00CA34BC"/>
    <w:rsid w:val="00CA54A8"/>
    <w:rsid w:val="00CB17C8"/>
    <w:rsid w:val="00CB7E16"/>
    <w:rsid w:val="00CC0C56"/>
    <w:rsid w:val="00CD3152"/>
    <w:rsid w:val="00CD537C"/>
    <w:rsid w:val="00CE02CC"/>
    <w:rsid w:val="00CE6528"/>
    <w:rsid w:val="00CF4215"/>
    <w:rsid w:val="00D1736C"/>
    <w:rsid w:val="00D30BD2"/>
    <w:rsid w:val="00D34566"/>
    <w:rsid w:val="00D34884"/>
    <w:rsid w:val="00D43F35"/>
    <w:rsid w:val="00D444AD"/>
    <w:rsid w:val="00D5242E"/>
    <w:rsid w:val="00D53765"/>
    <w:rsid w:val="00D55771"/>
    <w:rsid w:val="00D80B03"/>
    <w:rsid w:val="00D95EAC"/>
    <w:rsid w:val="00DB54BF"/>
    <w:rsid w:val="00DC0C72"/>
    <w:rsid w:val="00DC7799"/>
    <w:rsid w:val="00DD0B13"/>
    <w:rsid w:val="00DE2440"/>
    <w:rsid w:val="00DE4981"/>
    <w:rsid w:val="00DF03FB"/>
    <w:rsid w:val="00E204A2"/>
    <w:rsid w:val="00E232B8"/>
    <w:rsid w:val="00E23C1F"/>
    <w:rsid w:val="00E24BBC"/>
    <w:rsid w:val="00E24E9A"/>
    <w:rsid w:val="00E30A45"/>
    <w:rsid w:val="00E30EB7"/>
    <w:rsid w:val="00E31FA4"/>
    <w:rsid w:val="00E32C89"/>
    <w:rsid w:val="00E3371E"/>
    <w:rsid w:val="00E3693D"/>
    <w:rsid w:val="00E3768A"/>
    <w:rsid w:val="00E4017F"/>
    <w:rsid w:val="00E6162B"/>
    <w:rsid w:val="00E6438D"/>
    <w:rsid w:val="00E6492A"/>
    <w:rsid w:val="00E662FC"/>
    <w:rsid w:val="00E6696E"/>
    <w:rsid w:val="00E669D1"/>
    <w:rsid w:val="00E6774B"/>
    <w:rsid w:val="00E70252"/>
    <w:rsid w:val="00EC7E6B"/>
    <w:rsid w:val="00ED2DE6"/>
    <w:rsid w:val="00ED344D"/>
    <w:rsid w:val="00ED7BDC"/>
    <w:rsid w:val="00EE10C8"/>
    <w:rsid w:val="00EF2522"/>
    <w:rsid w:val="00F03382"/>
    <w:rsid w:val="00F152BC"/>
    <w:rsid w:val="00F16C64"/>
    <w:rsid w:val="00F7353D"/>
    <w:rsid w:val="00F77173"/>
    <w:rsid w:val="00F84CC2"/>
    <w:rsid w:val="00F86F3D"/>
    <w:rsid w:val="00F956DB"/>
    <w:rsid w:val="00FA26E0"/>
    <w:rsid w:val="00FB31CF"/>
    <w:rsid w:val="00FB70AE"/>
    <w:rsid w:val="00FC5959"/>
    <w:rsid w:val="00FE5D46"/>
    <w:rsid w:val="00FF2BC1"/>
    <w:rsid w:val="00FF3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55771"/>
    <w:rPr>
      <w:rFonts w:ascii="Times New Roman" w:hAnsi="Times New Roman" w:cs="Times New Roman" w:hint="default"/>
      <w:b/>
      <w:bCs/>
      <w:i w:val="0"/>
      <w:iCs w:val="0"/>
      <w:color w:val="000000"/>
      <w:sz w:val="32"/>
      <w:szCs w:val="32"/>
    </w:rPr>
  </w:style>
  <w:style w:type="table" w:styleId="TableGrid">
    <w:name w:val="Table Grid"/>
    <w:basedOn w:val="TableNormal"/>
    <w:uiPriority w:val="39"/>
    <w:rsid w:val="004F11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55771"/>
    <w:rPr>
      <w:rFonts w:ascii="Times New Roman" w:hAnsi="Times New Roman" w:cs="Times New Roman" w:hint="default"/>
      <w:b/>
      <w:bCs/>
      <w:i w:val="0"/>
      <w:iCs w:val="0"/>
      <w:color w:val="000000"/>
      <w:sz w:val="32"/>
      <w:szCs w:val="32"/>
    </w:rPr>
  </w:style>
  <w:style w:type="table" w:styleId="TableGrid">
    <w:name w:val="Table Grid"/>
    <w:basedOn w:val="TableNormal"/>
    <w:uiPriority w:val="39"/>
    <w:rsid w:val="004F11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K PC</dc:creator>
  <cp:lastModifiedBy>user</cp:lastModifiedBy>
  <cp:revision>262</cp:revision>
  <cp:lastPrinted>2020-11-04T10:23:00Z</cp:lastPrinted>
  <dcterms:created xsi:type="dcterms:W3CDTF">2020-08-08T08:21:00Z</dcterms:created>
  <dcterms:modified xsi:type="dcterms:W3CDTF">2023-07-12T05:31:00Z</dcterms:modified>
</cp:coreProperties>
</file>